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3213"/>
        <w:gridCol w:w="1138"/>
        <w:gridCol w:w="331"/>
        <w:gridCol w:w="1055"/>
        <w:gridCol w:w="1772"/>
      </w:tblGrid>
      <w:tr w:rsidR="00C76EC7" w:rsidRPr="008718D0" w14:paraId="4D504027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32360D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C76EC7" w:rsidRPr="008718D0" w14:paraId="6A6669D2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B9F12F" w14:textId="16A8BB78" w:rsidR="00C76EC7" w:rsidRPr="008718D0" w:rsidRDefault="00FC356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ICTWEB411&amp;&amp;452 Student Unit Guide v1.0</w:t>
            </w:r>
          </w:p>
        </w:tc>
      </w:tr>
      <w:tr w:rsidR="00C76EC7" w:rsidRPr="008718D0" w14:paraId="0C3F136A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67DA5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C76EC7" w:rsidRPr="008718D0" w14:paraId="7C829F46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D86F58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208601837"/>
            <w:placeholder>
              <w:docPart w:val="0220B6A412AC4FBEB47E30BD38D7EBF9"/>
            </w:placeholder>
            <w:showingPlcHdr/>
          </w:sdtPr>
          <w:sdtEndPr/>
          <w:sdtContent>
            <w:tc>
              <w:tcPr>
                <w:tcW w:w="219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C3478C2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0972A2" w14:textId="77777777" w:rsidR="00C76EC7" w:rsidRPr="002C602F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2C602F">
              <w:rPr>
                <w:rFonts w:ascii="Calibri Light" w:hAnsi="Calibri Light" w:cs="Calibri Light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372113175"/>
            <w:placeholder>
              <w:docPart w:val="B178742D8EB34C269F7258A4C4FC5DE0"/>
            </w:placeholder>
            <w:showingPlcHdr/>
          </w:sdtPr>
          <w:sdtEndPr/>
          <w:sdtContent>
            <w:tc>
              <w:tcPr>
                <w:tcW w:w="89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97F879F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EC7" w:rsidRPr="008718D0" w14:paraId="691F4212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252954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617406662"/>
            <w:placeholder>
              <w:docPart w:val="B0C1B6B6C31E49168F22583CF0FBC524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EAF60BF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EC7" w:rsidRPr="008718D0" w14:paraId="29307B14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369FB4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094747037"/>
            <w:placeholder>
              <w:docPart w:val="0B0DCA8A8CA24508AAF25B6AFADFF0CB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D999D33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EC7" w:rsidRPr="008718D0" w14:paraId="30E5659C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EE8808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ubmission Record</w:t>
            </w:r>
          </w:p>
        </w:tc>
      </w:tr>
      <w:tr w:rsidR="00C76EC7" w:rsidRPr="002C602F" w14:paraId="21137273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77EF2E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34168785"/>
            <w:placeholder>
              <w:docPart w:val="0551B94110424C39AE339CBB1C55CC26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31FABEC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EC7" w:rsidRPr="002C602F" w14:paraId="196D97F6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1A670B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878650865"/>
            <w:placeholder>
              <w:docPart w:val="523DDD12A263476D9451B76216A9A3B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9EFCC7D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84B9CC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-1491706642"/>
            <w:placeholder>
              <w:docPart w:val="523DDD12A263476D9451B76216A9A3B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2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1D87E2E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78B84A1" w14:textId="666AA828" w:rsidR="00395E9F" w:rsidRPr="00DB634C" w:rsidRDefault="00395E9F" w:rsidP="00C102A5">
      <w:pPr>
        <w:spacing w:after="0" w:line="240" w:lineRule="auto"/>
        <w:rPr>
          <w:rFonts w:ascii="Calibri Light" w:hAnsi="Calibri Light" w:cs="Calibri Light"/>
        </w:rPr>
      </w:pPr>
    </w:p>
    <w:p w14:paraId="2E930613" w14:textId="77777777" w:rsidR="003E3BDA" w:rsidRDefault="003E3BDA" w:rsidP="003E3BDA">
      <w:pPr>
        <w:spacing w:after="0"/>
      </w:pPr>
      <w:bookmarkStart w:id="0" w:name="_Hlk528763549"/>
    </w:p>
    <w:p w14:paraId="51EE6583" w14:textId="77777777" w:rsidR="00662E0D" w:rsidRDefault="00662E0D" w:rsidP="00662E0D">
      <w:pPr>
        <w:spacing w:after="0"/>
      </w:pPr>
    </w:p>
    <w:tbl>
      <w:tblPr>
        <w:tblW w:w="5293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7"/>
        <w:gridCol w:w="7628"/>
        <w:gridCol w:w="27"/>
      </w:tblGrid>
      <w:tr w:rsidR="00662E0D" w:rsidRPr="00F625E3" w14:paraId="46A57C0E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4E08E77D" w14:textId="77777777" w:rsidR="00662E0D" w:rsidRPr="005F177E" w:rsidRDefault="00662E0D" w:rsidP="00830BE9">
            <w:pPr>
              <w:spacing w:after="0"/>
              <w:jc w:val="center"/>
              <w:rPr>
                <w:rFonts w:cs="Calibri Light"/>
                <w:b/>
                <w:lang w:val="en-GB"/>
              </w:rPr>
            </w:pPr>
            <w:r w:rsidRPr="005F177E">
              <w:rPr>
                <w:rFonts w:cs="Calibri Light"/>
                <w:b/>
                <w:lang w:val="en-GB"/>
              </w:rPr>
              <w:t>Task 1</w:t>
            </w:r>
          </w:p>
        </w:tc>
      </w:tr>
      <w:tr w:rsidR="00662E0D" w:rsidRPr="00F625E3" w14:paraId="7FA9317E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5594F02A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4DCE553F" w14:textId="77777777" w:rsidR="00662E0D" w:rsidRPr="005F177E" w:rsidRDefault="00662E0D" w:rsidP="00830BE9">
            <w:pPr>
              <w:pStyle w:val="Heading1"/>
              <w:spacing w:before="0" w:after="0"/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</w:pPr>
            <w:r w:rsidRPr="006C767E"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  <w:t>Create a web form incorporating HTML5 data validation</w:t>
            </w:r>
            <w:r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  <w:t xml:space="preserve"> according to requirements.</w:t>
            </w:r>
          </w:p>
        </w:tc>
      </w:tr>
      <w:tr w:rsidR="005D2F51" w:rsidRPr="00F625E3" w14:paraId="1FF6A6BD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545F9313" w14:textId="77777777" w:rsidR="005D2F51" w:rsidRDefault="005D2F51" w:rsidP="005D2F51">
            <w:r>
              <w:t>Create a web form exactly as in the diagram below, incorporating HTML5 data validation and correct field types.</w:t>
            </w:r>
          </w:p>
          <w:p w14:paraId="719A20B5" w14:textId="77777777" w:rsidR="005D2F51" w:rsidRDefault="005D2F51" w:rsidP="005D2F51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323F7237" wp14:editId="470D8531">
                  <wp:extent cx="3019647" cy="3302007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ask1Form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1997" cy="3304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E5B3AB" w14:textId="77777777" w:rsidR="005D2F51" w:rsidRPr="00B55413" w:rsidRDefault="005D2F51" w:rsidP="005D2F51">
            <w:pPr>
              <w:rPr>
                <w:b/>
              </w:rPr>
            </w:pPr>
            <w:r w:rsidRPr="00B55413">
              <w:rPr>
                <w:b/>
              </w:rPr>
              <w:t>Form specifics:</w:t>
            </w:r>
          </w:p>
          <w:p w14:paraId="472A80F6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lastRenderedPageBreak/>
              <w:t>Must have a background colour of #ecf7fc.</w:t>
            </w:r>
          </w:p>
          <w:p w14:paraId="44A22F0A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Must have labels in Arial bold, 11pt, #3b3b3b.</w:t>
            </w:r>
          </w:p>
          <w:p w14:paraId="1CF36C06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Form inputs must look the same as in the graphic.</w:t>
            </w:r>
          </w:p>
          <w:p w14:paraId="4183F068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re must be a border of 3px #3b3b3b around the form, with padding.</w:t>
            </w:r>
          </w:p>
          <w:p w14:paraId="7DAA9188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button must look exactly how it does in the graphic - same text styling as the labels.</w:t>
            </w:r>
          </w:p>
          <w:p w14:paraId="139E00C0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form must include accessibility syntax.</w:t>
            </w:r>
          </w:p>
          <w:p w14:paraId="2F8F806C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page must validate with no errors (other than warnings about HTML5).</w:t>
            </w:r>
          </w:p>
          <w:p w14:paraId="2F3E6B54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form must be on a mark-up document called form.htm</w:t>
            </w:r>
          </w:p>
          <w:p w14:paraId="08A842EC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 xml:space="preserve">The styles must be contained on a stylesheet called styles.css and this is to </w:t>
            </w:r>
            <w:proofErr w:type="gramStart"/>
            <w:r>
              <w:t>be located in</w:t>
            </w:r>
            <w:proofErr w:type="gramEnd"/>
            <w:r>
              <w:t xml:space="preserve"> a folder called ‘</w:t>
            </w:r>
            <w:proofErr w:type="spellStart"/>
            <w:r>
              <w:t>css</w:t>
            </w:r>
            <w:proofErr w:type="spellEnd"/>
            <w:r>
              <w:t>’.</w:t>
            </w:r>
          </w:p>
          <w:p w14:paraId="3A1BFD33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re are to be NO images used in this task.</w:t>
            </w:r>
          </w:p>
          <w:p w14:paraId="5ECD6079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HTML5 Validation for the Username / Email address and Password fields must check if they contain data and if it’s a valid email address (Required).</w:t>
            </w:r>
          </w:p>
          <w:p w14:paraId="07FADEB9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Correct HTML5 form fields for all the fields.</w:t>
            </w:r>
          </w:p>
          <w:p w14:paraId="3E3F0DBD" w14:textId="6A85E2F9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All elements must be contained in a folder called ‘task1’.</w:t>
            </w:r>
          </w:p>
          <w:p w14:paraId="2D614CD7" w14:textId="77777777" w:rsidR="005D2F51" w:rsidRDefault="005D2F51" w:rsidP="005D2F51">
            <w:pPr>
              <w:pStyle w:val="ListParagraph"/>
              <w:spacing w:before="120" w:after="0" w:line="240" w:lineRule="auto"/>
            </w:pPr>
            <w:bookmarkStart w:id="1" w:name="_GoBack"/>
            <w:bookmarkEnd w:id="1"/>
          </w:p>
          <w:p w14:paraId="13FEDDC9" w14:textId="77777777" w:rsidR="005D2F51" w:rsidRDefault="005D2F51" w:rsidP="005D2F51">
            <w:r>
              <w:t>Organisational requirements:</w:t>
            </w:r>
          </w:p>
          <w:p w14:paraId="338F1E7E" w14:textId="77777777" w:rsidR="005D2F51" w:rsidRDefault="005D2F51" w:rsidP="005D2F51">
            <w:pPr>
              <w:pStyle w:val="ListParagraph"/>
              <w:numPr>
                <w:ilvl w:val="0"/>
                <w:numId w:val="37"/>
              </w:numPr>
              <w:spacing w:before="120" w:after="0" w:line="240" w:lineRule="auto"/>
            </w:pPr>
            <w:r>
              <w:t>Accessibility (must pass W3C validation without errors);</w:t>
            </w:r>
          </w:p>
          <w:p w14:paraId="1491A3A3" w14:textId="77777777" w:rsidR="005D2F51" w:rsidRDefault="005D2F51" w:rsidP="005D2F51">
            <w:pPr>
              <w:pStyle w:val="ListParagraph"/>
              <w:numPr>
                <w:ilvl w:val="0"/>
                <w:numId w:val="37"/>
              </w:numPr>
              <w:spacing w:before="120" w:after="0" w:line="240" w:lineRule="auto"/>
            </w:pPr>
            <w:r>
              <w:t>Compatibility (must render in different browsers)</w:t>
            </w:r>
          </w:p>
          <w:p w14:paraId="257F4E96" w14:textId="77777777" w:rsidR="005D2F51" w:rsidRPr="00705448" w:rsidRDefault="005D2F51" w:rsidP="005D2F51">
            <w:pPr>
              <w:pStyle w:val="ListParagraph"/>
              <w:rPr>
                <w:rFonts w:cs="Calibri Light"/>
                <w:lang w:val="en-GB"/>
              </w:rPr>
            </w:pPr>
          </w:p>
        </w:tc>
      </w:tr>
      <w:tr w:rsidR="00662E0D" w:rsidRPr="00F625E3" w14:paraId="41515790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3D4CAB38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lastRenderedPageBreak/>
              <w:t>Task 2</w:t>
            </w:r>
          </w:p>
        </w:tc>
      </w:tr>
      <w:tr w:rsidR="00662E0D" w:rsidRPr="00F625E3" w14:paraId="37F24650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68990F71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52F263FA" w14:textId="77777777" w:rsidR="00662E0D" w:rsidRPr="005F177E" w:rsidRDefault="00662E0D" w:rsidP="00830BE9">
            <w:r>
              <w:t>Create a responsive web page using the correct HTML5 mark-up and according to requirements.</w:t>
            </w:r>
          </w:p>
        </w:tc>
      </w:tr>
      <w:tr w:rsidR="005D2F51" w:rsidRPr="00F625E3" w14:paraId="2801BDC9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1677748C" w14:textId="77777777" w:rsidR="005D2F51" w:rsidRDefault="005D2F51" w:rsidP="005D2F51">
            <w:r>
              <w:t>Create a page with the following areas (page structure) using the correct HTML5 mark-up. This page will be used as a template for a real organisation. There are a couple of organisational requirements for the page:</w:t>
            </w:r>
          </w:p>
          <w:p w14:paraId="7FBED3D5" w14:textId="77777777" w:rsidR="005D2F51" w:rsidRDefault="005D2F51" w:rsidP="005D2F51">
            <w:pPr>
              <w:pStyle w:val="ListParagraph"/>
              <w:numPr>
                <w:ilvl w:val="1"/>
                <w:numId w:val="37"/>
              </w:numPr>
              <w:tabs>
                <w:tab w:val="clear" w:pos="1440"/>
              </w:tabs>
              <w:spacing w:before="120" w:after="0" w:line="240" w:lineRule="auto"/>
            </w:pPr>
            <w:r>
              <w:t>accessibility (must pass W3C validation without errors);</w:t>
            </w:r>
          </w:p>
          <w:p w14:paraId="56D17C54" w14:textId="77777777" w:rsidR="005D2F51" w:rsidRDefault="005D2F51" w:rsidP="005D2F51">
            <w:pPr>
              <w:pStyle w:val="ListParagraph"/>
              <w:numPr>
                <w:ilvl w:val="1"/>
                <w:numId w:val="37"/>
              </w:numPr>
              <w:tabs>
                <w:tab w:val="clear" w:pos="1440"/>
              </w:tabs>
              <w:spacing w:before="120" w:after="0" w:line="240" w:lineRule="auto"/>
            </w:pPr>
            <w:r>
              <w:t>compatibility (must render in different browsers and devices).</w:t>
            </w:r>
          </w:p>
          <w:p w14:paraId="3D9B765C" w14:textId="77777777" w:rsidR="005D2F51" w:rsidRDefault="005D2F51" w:rsidP="005D2F51">
            <w:pPr>
              <w:rPr>
                <w:noProof/>
              </w:rPr>
            </w:pPr>
          </w:p>
          <w:p w14:paraId="10188B14" w14:textId="77777777" w:rsidR="005D2F51" w:rsidRDefault="005D2F51" w:rsidP="005D2F51">
            <w:r>
              <w:rPr>
                <w:noProof/>
              </w:rPr>
              <w:lastRenderedPageBreak/>
              <w:drawing>
                <wp:inline distT="0" distB="0" distL="0" distR="0" wp14:anchorId="182D20CD" wp14:editId="165025E0">
                  <wp:extent cx="5731510" cy="3697605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ask2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97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9C4813" w14:textId="77777777" w:rsidR="005D2F51" w:rsidRPr="00AF4831" w:rsidRDefault="005D2F51" w:rsidP="005D2F51">
            <w:pPr>
              <w:rPr>
                <w:b/>
              </w:rPr>
            </w:pPr>
            <w:r w:rsidRPr="00AF4831">
              <w:rPr>
                <w:b/>
              </w:rPr>
              <w:t>Page specifics:</w:t>
            </w:r>
          </w:p>
          <w:p w14:paraId="3E85B128" w14:textId="77777777" w:rsidR="005D2F51" w:rsidRDefault="005D2F51" w:rsidP="005D2F51">
            <w:r>
              <w:t>The page must be responsive to the width of the window.</w:t>
            </w:r>
          </w:p>
          <w:p w14:paraId="29EA2479" w14:textId="77777777" w:rsidR="005D2F51" w:rsidRDefault="005D2F51" w:rsidP="005D2F51">
            <w:r>
              <w:t>The page must be compatible with different browsers and devices.</w:t>
            </w:r>
          </w:p>
          <w:p w14:paraId="168600BD" w14:textId="77777777" w:rsidR="005D2F51" w:rsidRDefault="005D2F51" w:rsidP="005D2F51">
            <w:r>
              <w:t>The page must have an easy to use navigation (accessible).</w:t>
            </w:r>
          </w:p>
          <w:p w14:paraId="2DD710C7" w14:textId="77777777" w:rsidR="005D2F51" w:rsidRDefault="005D2F51" w:rsidP="005D2F51">
            <w:r>
              <w:t>The red area must be greater than 125px high and less than 300px.</w:t>
            </w:r>
          </w:p>
          <w:p w14:paraId="2EAB6C06" w14:textId="77777777" w:rsidR="005D2F51" w:rsidRDefault="005D2F51" w:rsidP="005D2F51">
            <w:r>
              <w:t>You must include a navigation structure using a list to: Services, About Us, Contact, Home.</w:t>
            </w:r>
          </w:p>
          <w:p w14:paraId="015BF1D5" w14:textId="77777777" w:rsidR="005D2F51" w:rsidRDefault="005D2F51" w:rsidP="005D2F51">
            <w:r>
              <w:t>The logo area must align with the white area of the Main page areas.</w:t>
            </w:r>
          </w:p>
          <w:p w14:paraId="3F592F14" w14:textId="77777777" w:rsidR="005D2F51" w:rsidRDefault="005D2F51" w:rsidP="005D2F51">
            <w:r>
              <w:t>The Main Page (left) area must be responsive with the width of the window.</w:t>
            </w:r>
          </w:p>
          <w:p w14:paraId="5B6FDCAB" w14:textId="77777777" w:rsidR="005D2F51" w:rsidRDefault="005D2F51" w:rsidP="005D2F51">
            <w:r>
              <w:t>The background of the middle section must be grey (like in the image).</w:t>
            </w:r>
          </w:p>
          <w:p w14:paraId="6D717F95" w14:textId="77777777" w:rsidR="005D2F51" w:rsidRDefault="005D2F51" w:rsidP="005D2F51">
            <w:r>
              <w:t>The main body areas, both left and right must have a white background.</w:t>
            </w:r>
          </w:p>
          <w:p w14:paraId="363873CF" w14:textId="77777777" w:rsidR="005D2F51" w:rsidRDefault="005D2F51" w:rsidP="005D2F51">
            <w:r>
              <w:t>The purple areas are invisible containers for where the text will appear.</w:t>
            </w:r>
          </w:p>
          <w:p w14:paraId="2EBFAFA1" w14:textId="77777777" w:rsidR="005D2F51" w:rsidRDefault="005D2F51" w:rsidP="005D2F51">
            <w:r>
              <w:t>You must use semantic mark-up for your headings.</w:t>
            </w:r>
          </w:p>
          <w:p w14:paraId="0AC18EC1" w14:textId="77777777" w:rsidR="005D2F51" w:rsidRDefault="005D2F51" w:rsidP="005D2F51">
            <w:r>
              <w:t>The white area on the right must remain a fixed width and always align right.</w:t>
            </w:r>
          </w:p>
          <w:p w14:paraId="3E8E3EBB" w14:textId="77777777" w:rsidR="005D2F51" w:rsidRDefault="005D2F51" w:rsidP="005D2F51">
            <w:r>
              <w:t>The footer area must be responsive to the browser width. The area must be dark grey and 300px high.</w:t>
            </w:r>
          </w:p>
          <w:p w14:paraId="720963BF" w14:textId="77777777" w:rsidR="005D2F51" w:rsidRDefault="005D2F51" w:rsidP="005D2F51">
            <w:r>
              <w:t>You must use descriptive semantic mark-up syntax for all areas of the page including the use of structural HTML elements.</w:t>
            </w:r>
          </w:p>
          <w:p w14:paraId="6D449217" w14:textId="77777777" w:rsidR="005D2F51" w:rsidRDefault="005D2F51" w:rsidP="005D2F51">
            <w:r>
              <w:t>The page must include accessibility syntax and must validate via the w3c validator.</w:t>
            </w:r>
          </w:p>
          <w:p w14:paraId="7AA5785C" w14:textId="77777777" w:rsidR="005D2F51" w:rsidRDefault="005D2F51" w:rsidP="005D2F51">
            <w:r>
              <w:lastRenderedPageBreak/>
              <w:t>You will have 1 checklist document and 1 mark-up page called layout.htm, an image (if you want) in a folder called ‘images’ and a style sheet called styles.css in a folder called ‘</w:t>
            </w:r>
            <w:proofErr w:type="spellStart"/>
            <w:r>
              <w:t>css</w:t>
            </w:r>
            <w:proofErr w:type="spellEnd"/>
            <w:r>
              <w:t>’.</w:t>
            </w:r>
          </w:p>
          <w:p w14:paraId="390752F0" w14:textId="77777777" w:rsidR="005D2F51" w:rsidRDefault="005D2F51" w:rsidP="005D2F51">
            <w:r>
              <w:t>All elements of this task are to be contained in a folder called ‘task2’.</w:t>
            </w:r>
          </w:p>
          <w:p w14:paraId="3C4B18C3" w14:textId="6905A238" w:rsidR="005D2F51" w:rsidRDefault="005D2F51" w:rsidP="005D2F51">
            <w:r>
              <w:t xml:space="preserve">Refer to the checklist below. Check each requirement against the items and respond to all questions. Include additional comments and explanations where necessary. The completed checklist must be submitted as a separate document named </w:t>
            </w:r>
            <w:r w:rsidRPr="00D657A5">
              <w:rPr>
                <w:b/>
                <w:i/>
              </w:rPr>
              <w:t>assessment_2_task_2_checklist.docx</w:t>
            </w:r>
            <w:r>
              <w:t xml:space="preserve"> </w:t>
            </w:r>
          </w:p>
        </w:tc>
      </w:tr>
      <w:tr w:rsidR="005D2F51" w:rsidRPr="00F625E3" w14:paraId="050A4030" w14:textId="77777777" w:rsidTr="005D2F51">
        <w:trPr>
          <w:gridAfter w:val="1"/>
          <w:wAfter w:w="13" w:type="pct"/>
          <w:trHeight w:val="397"/>
        </w:trPr>
        <w:tc>
          <w:tcPr>
            <w:tcW w:w="4987" w:type="pct"/>
            <w:gridSpan w:val="2"/>
            <w:shd w:val="clear" w:color="auto" w:fill="F2F2F2" w:themeFill="background1" w:themeFillShade="F2"/>
            <w:vAlign w:val="center"/>
          </w:tcPr>
          <w:p w14:paraId="649D63CB" w14:textId="77777777" w:rsidR="005D2F51" w:rsidRDefault="005D2F51" w:rsidP="00A663ED">
            <w:pPr>
              <w:jc w:val="center"/>
            </w:pPr>
            <w:r w:rsidRPr="00A85DA5">
              <w:rPr>
                <w:b/>
              </w:rPr>
              <w:lastRenderedPageBreak/>
              <w:t>Checklist for Assessment 2</w:t>
            </w:r>
            <w:r>
              <w:rPr>
                <w:b/>
              </w:rPr>
              <w:t xml:space="preserve"> Task 2</w:t>
            </w:r>
          </w:p>
        </w:tc>
      </w:tr>
      <w:tr w:rsidR="005D2F51" w:rsidRPr="00F625E3" w14:paraId="2CFEB6DB" w14:textId="77777777" w:rsidTr="005D2F51">
        <w:trPr>
          <w:gridAfter w:val="1"/>
          <w:wAfter w:w="13" w:type="pct"/>
          <w:trHeight w:val="397"/>
        </w:trPr>
        <w:tc>
          <w:tcPr>
            <w:tcW w:w="4987" w:type="pct"/>
            <w:gridSpan w:val="2"/>
            <w:shd w:val="clear" w:color="auto" w:fill="FFFFFF" w:themeFill="background1"/>
          </w:tcPr>
          <w:p w14:paraId="754D11F4" w14:textId="77777777" w:rsidR="005D2F51" w:rsidRDefault="005D2F51" w:rsidP="00A663E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</w:t>
            </w:r>
          </w:p>
          <w:tbl>
            <w:tblPr>
              <w:tblStyle w:val="TableGrid"/>
              <w:tblW w:w="10238" w:type="dxa"/>
              <w:tblLook w:val="04A0" w:firstRow="1" w:lastRow="0" w:firstColumn="1" w:lastColumn="0" w:noHBand="0" w:noVBand="1"/>
            </w:tblPr>
            <w:tblGrid>
              <w:gridCol w:w="3550"/>
              <w:gridCol w:w="4782"/>
              <w:gridCol w:w="1906"/>
            </w:tblGrid>
            <w:tr w:rsidR="005D2F51" w14:paraId="51BB2945" w14:textId="77777777" w:rsidTr="00A663ED">
              <w:tc>
                <w:tcPr>
                  <w:tcW w:w="3550" w:type="dxa"/>
                </w:tcPr>
                <w:p w14:paraId="28B6B767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Requirements</w:t>
                  </w:r>
                </w:p>
              </w:tc>
              <w:tc>
                <w:tcPr>
                  <w:tcW w:w="4782" w:type="dxa"/>
                </w:tcPr>
                <w:p w14:paraId="04A6A457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Comment/Explanation</w:t>
                  </w:r>
                </w:p>
              </w:tc>
              <w:tc>
                <w:tcPr>
                  <w:tcW w:w="1906" w:type="dxa"/>
                </w:tcPr>
                <w:p w14:paraId="07FB60BF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Addressed? (Yes/No)</w:t>
                  </w:r>
                </w:p>
              </w:tc>
            </w:tr>
            <w:tr w:rsidR="005D2F51" w14:paraId="5D5410E4" w14:textId="77777777" w:rsidTr="00A663ED">
              <w:tc>
                <w:tcPr>
                  <w:tcW w:w="3550" w:type="dxa"/>
                </w:tcPr>
                <w:p w14:paraId="142B2A84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page is responsive to the width of the window.</w:t>
                  </w:r>
                </w:p>
              </w:tc>
              <w:tc>
                <w:tcPr>
                  <w:tcW w:w="4782" w:type="dxa"/>
                </w:tcPr>
                <w:p w14:paraId="570AB36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5090C7F6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0B15332A" w14:textId="77777777" w:rsidTr="00A663ED">
              <w:tc>
                <w:tcPr>
                  <w:tcW w:w="3550" w:type="dxa"/>
                </w:tcPr>
                <w:p w14:paraId="7D18E393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page is compatible with different browsers and devices.</w:t>
                  </w:r>
                </w:p>
              </w:tc>
              <w:tc>
                <w:tcPr>
                  <w:tcW w:w="4782" w:type="dxa"/>
                </w:tcPr>
                <w:p w14:paraId="3EDF7C0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EA71674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20B0130A" w14:textId="77777777" w:rsidTr="00A663ED">
              <w:tc>
                <w:tcPr>
                  <w:tcW w:w="3550" w:type="dxa"/>
                </w:tcPr>
                <w:p w14:paraId="47588FA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red area is greater than 125px high and less than 300px.</w:t>
                  </w:r>
                </w:p>
              </w:tc>
              <w:tc>
                <w:tcPr>
                  <w:tcW w:w="4782" w:type="dxa"/>
                </w:tcPr>
                <w:p w14:paraId="2B8ABDE6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04A3F30E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338D53AE" w14:textId="77777777" w:rsidTr="00A663ED">
              <w:tc>
                <w:tcPr>
                  <w:tcW w:w="3550" w:type="dxa"/>
                </w:tcPr>
                <w:p w14:paraId="1DD72DE4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Navigation structure contains Services, About Us, Contact and Home.</w:t>
                  </w:r>
                </w:p>
              </w:tc>
              <w:tc>
                <w:tcPr>
                  <w:tcW w:w="4782" w:type="dxa"/>
                </w:tcPr>
                <w:p w14:paraId="630853B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517FEBFE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1FCE497B" w14:textId="77777777" w:rsidTr="00A663ED">
              <w:tc>
                <w:tcPr>
                  <w:tcW w:w="3550" w:type="dxa"/>
                </w:tcPr>
                <w:p w14:paraId="4FCFFCF9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logo area aligns with the white area of the Main page areas.</w:t>
                  </w:r>
                </w:p>
              </w:tc>
              <w:tc>
                <w:tcPr>
                  <w:tcW w:w="4782" w:type="dxa"/>
                </w:tcPr>
                <w:p w14:paraId="7928B039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28FD7DC2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F76A086" w14:textId="77777777" w:rsidTr="00A663ED">
              <w:tc>
                <w:tcPr>
                  <w:tcW w:w="3550" w:type="dxa"/>
                </w:tcPr>
                <w:p w14:paraId="47E5AA88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Main Page (left) area is responsive with the width of the window.</w:t>
                  </w:r>
                </w:p>
              </w:tc>
              <w:tc>
                <w:tcPr>
                  <w:tcW w:w="4782" w:type="dxa"/>
                </w:tcPr>
                <w:p w14:paraId="50CBFBB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C85AE25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759DF04E" w14:textId="77777777" w:rsidTr="00A663ED">
              <w:tc>
                <w:tcPr>
                  <w:tcW w:w="3550" w:type="dxa"/>
                </w:tcPr>
                <w:p w14:paraId="34F921C7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background of the middle section is grey.</w:t>
                  </w:r>
                </w:p>
              </w:tc>
              <w:tc>
                <w:tcPr>
                  <w:tcW w:w="4782" w:type="dxa"/>
                </w:tcPr>
                <w:p w14:paraId="549194C0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7004723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9A8BCA5" w14:textId="77777777" w:rsidTr="00A663ED">
              <w:tc>
                <w:tcPr>
                  <w:tcW w:w="3550" w:type="dxa"/>
                </w:tcPr>
                <w:p w14:paraId="4718E23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main body areas, both left and right, have a white background.</w:t>
                  </w:r>
                </w:p>
              </w:tc>
              <w:tc>
                <w:tcPr>
                  <w:tcW w:w="4782" w:type="dxa"/>
                </w:tcPr>
                <w:p w14:paraId="20AA1D09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928B4B1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29B2CB31" w14:textId="77777777" w:rsidTr="00A663ED">
              <w:tc>
                <w:tcPr>
                  <w:tcW w:w="3550" w:type="dxa"/>
                </w:tcPr>
                <w:p w14:paraId="0959F7B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semantic mark-up is used throughout the whole document.</w:t>
                  </w:r>
                </w:p>
              </w:tc>
              <w:tc>
                <w:tcPr>
                  <w:tcW w:w="4782" w:type="dxa"/>
                </w:tcPr>
                <w:p w14:paraId="5B7FC412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4F91DC07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4EE6BB48" w14:textId="77777777" w:rsidTr="00A663ED">
              <w:tc>
                <w:tcPr>
                  <w:tcW w:w="3550" w:type="dxa"/>
                </w:tcPr>
                <w:p w14:paraId="4B29D7B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white area on the right remains a fixed width and always aligns right.</w:t>
                  </w:r>
                </w:p>
              </w:tc>
              <w:tc>
                <w:tcPr>
                  <w:tcW w:w="4782" w:type="dxa"/>
                </w:tcPr>
                <w:p w14:paraId="1F446051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D2FD40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83F9777" w14:textId="77777777" w:rsidTr="00A663ED">
              <w:tc>
                <w:tcPr>
                  <w:tcW w:w="3550" w:type="dxa"/>
                </w:tcPr>
                <w:p w14:paraId="04AB9AB8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footer area is responsive to the browser width. The area is dark grey and 300px high</w:t>
                  </w:r>
                </w:p>
              </w:tc>
              <w:tc>
                <w:tcPr>
                  <w:tcW w:w="4782" w:type="dxa"/>
                </w:tcPr>
                <w:p w14:paraId="465B24F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1A6D4D4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382E8067" w14:textId="77777777" w:rsidTr="00A663ED">
              <w:tc>
                <w:tcPr>
                  <w:tcW w:w="3550" w:type="dxa"/>
                </w:tcPr>
                <w:p w14:paraId="6AA290E3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 xml:space="preserve">The page includes accessibility syntax </w:t>
                  </w:r>
                  <w:proofErr w:type="gramStart"/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and  validates</w:t>
                  </w:r>
                  <w:proofErr w:type="gramEnd"/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 xml:space="preserve"> via the w3c validator</w:t>
                  </w:r>
                </w:p>
              </w:tc>
              <w:tc>
                <w:tcPr>
                  <w:tcW w:w="4782" w:type="dxa"/>
                </w:tcPr>
                <w:p w14:paraId="799D3A70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FD7E30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:rsidRPr="00B06652" w14:paraId="5B7666C1" w14:textId="77777777" w:rsidTr="00A663ED">
              <w:tc>
                <w:tcPr>
                  <w:tcW w:w="3550" w:type="dxa"/>
                  <w:shd w:val="clear" w:color="auto" w:fill="0D0D0D" w:themeFill="text1" w:themeFillTint="F2"/>
                  <w:vAlign w:val="center"/>
                </w:tcPr>
                <w:p w14:paraId="6B00D3F8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User Acceptance (Name)</w:t>
                  </w:r>
                </w:p>
              </w:tc>
              <w:tc>
                <w:tcPr>
                  <w:tcW w:w="4782" w:type="dxa"/>
                  <w:shd w:val="clear" w:color="auto" w:fill="0D0D0D" w:themeFill="text1" w:themeFillTint="F2"/>
                  <w:vAlign w:val="center"/>
                </w:tcPr>
                <w:p w14:paraId="19D0C828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Signature</w:t>
                  </w:r>
                </w:p>
              </w:tc>
              <w:tc>
                <w:tcPr>
                  <w:tcW w:w="1906" w:type="dxa"/>
                  <w:shd w:val="clear" w:color="auto" w:fill="0D0D0D" w:themeFill="text1" w:themeFillTint="F2"/>
                  <w:vAlign w:val="center"/>
                </w:tcPr>
                <w:p w14:paraId="799B7221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Date</w:t>
                  </w:r>
                </w:p>
              </w:tc>
            </w:tr>
            <w:tr w:rsidR="005D2F51" w14:paraId="049F271C" w14:textId="77777777" w:rsidTr="00A663ED">
              <w:tc>
                <w:tcPr>
                  <w:tcW w:w="3550" w:type="dxa"/>
                </w:tcPr>
                <w:p w14:paraId="6850E33C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  <w:p w14:paraId="022A6EEF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  <w:p w14:paraId="30EE7D26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782" w:type="dxa"/>
                </w:tcPr>
                <w:p w14:paraId="4843E8BB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70443B2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8AC1717" w14:textId="77777777" w:rsidR="005D2F51" w:rsidRPr="00A85DA5" w:rsidRDefault="005D2F51" w:rsidP="00A663ED">
            <w:pPr>
              <w:rPr>
                <w:b/>
              </w:rPr>
            </w:pPr>
          </w:p>
        </w:tc>
      </w:tr>
      <w:tr w:rsidR="00662E0D" w:rsidRPr="00F625E3" w14:paraId="3E2510A4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5AF32D7E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3</w:t>
            </w:r>
          </w:p>
        </w:tc>
      </w:tr>
      <w:tr w:rsidR="00662E0D" w:rsidRPr="00F625E3" w14:paraId="2F9BAFEC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2EFC4390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1EB8B8F1" w14:textId="47E036E5" w:rsidR="00662E0D" w:rsidRPr="00FA063F" w:rsidRDefault="005D2F51" w:rsidP="005D2F51">
            <w:pPr>
              <w:spacing w:after="0"/>
            </w:pPr>
            <w:r w:rsidRPr="005D2F51">
              <w:rPr>
                <w:rFonts w:cs="Calibri Light"/>
                <w:lang w:val="en-GB"/>
              </w:rPr>
              <w:t>Produce documentation.</w:t>
            </w:r>
          </w:p>
        </w:tc>
      </w:tr>
      <w:tr w:rsidR="00662E0D" w:rsidRPr="00F625E3" w14:paraId="516D46D7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3343AB6F" w14:textId="77777777" w:rsidR="005D2F51" w:rsidRDefault="005D2F51" w:rsidP="005D2F51">
            <w:r>
              <w:t>Write up</w:t>
            </w:r>
            <w:r w:rsidRPr="00C27690">
              <w:t xml:space="preserve"> documentation </w:t>
            </w:r>
            <w:r>
              <w:t xml:space="preserve">in a business format </w:t>
            </w:r>
            <w:r w:rsidRPr="00C27690">
              <w:t>for</w:t>
            </w:r>
            <w:r>
              <w:t xml:space="preserve"> a junior developer to place content to the template created in Task2.</w:t>
            </w:r>
          </w:p>
          <w:p w14:paraId="46147F71" w14:textId="77777777" w:rsidR="005D2F51" w:rsidRDefault="005D2F51" w:rsidP="005D2F51">
            <w:r>
              <w:t>The documentation must contain a step-by-step instruction sheet on how to add/modify or remove articles from the “main page content” area, change “main page heading”, and update the logo.</w:t>
            </w:r>
          </w:p>
          <w:p w14:paraId="1B69DBC8" w14:textId="77777777" w:rsidR="005D2F51" w:rsidRDefault="005D2F51" w:rsidP="005D2F51">
            <w:r>
              <w:t>This step by step instruction sheet is to include information like logo picture resolution, file location and specifics on how to modify your code to incorporate the changes.</w:t>
            </w:r>
          </w:p>
          <w:p w14:paraId="4721574E" w14:textId="77777777" w:rsidR="005D2F51" w:rsidRDefault="005D2F51" w:rsidP="005D2F51">
            <w:r>
              <w:t>This document is to be included in a folder called ‘task 3’.</w:t>
            </w:r>
          </w:p>
          <w:p w14:paraId="24D66F01" w14:textId="79A7F082" w:rsidR="00662E0D" w:rsidRDefault="005D2F51" w:rsidP="005D2F51">
            <w:pPr>
              <w:spacing w:before="120" w:after="0" w:line="240" w:lineRule="auto"/>
            </w:pPr>
            <w:r>
              <w:t xml:space="preserve">The documentation must be submitted as a separate document named </w:t>
            </w:r>
            <w:r w:rsidRPr="00D657A5">
              <w:rPr>
                <w:b/>
                <w:i/>
              </w:rPr>
              <w:t>ssessment_2_task_</w:t>
            </w:r>
            <w:r>
              <w:rPr>
                <w:b/>
                <w:i/>
              </w:rPr>
              <w:t>3</w:t>
            </w:r>
            <w:r w:rsidRPr="00D657A5">
              <w:rPr>
                <w:b/>
                <w:i/>
              </w:rPr>
              <w:t>_</w:t>
            </w:r>
            <w:r>
              <w:rPr>
                <w:b/>
                <w:i/>
              </w:rPr>
              <w:t>documentation</w:t>
            </w:r>
            <w:r w:rsidRPr="00D657A5">
              <w:rPr>
                <w:b/>
                <w:i/>
              </w:rPr>
              <w:t>.docx</w:t>
            </w:r>
          </w:p>
        </w:tc>
      </w:tr>
      <w:tr w:rsidR="00662E0D" w:rsidRPr="00F625E3" w14:paraId="7F8204BD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84378E6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t xml:space="preserve">Task </w:t>
            </w:r>
            <w:r>
              <w:rPr>
                <w:b/>
              </w:rPr>
              <w:t>4</w:t>
            </w:r>
          </w:p>
        </w:tc>
      </w:tr>
      <w:tr w:rsidR="00662E0D" w:rsidRPr="00F625E3" w14:paraId="201DEC75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39FCCA29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31E45858" w14:textId="109D20B9" w:rsidR="00662E0D" w:rsidRPr="00FA063F" w:rsidRDefault="005D2F51" w:rsidP="005D2F51">
            <w:pPr>
              <w:spacing w:after="0"/>
            </w:pPr>
            <w:r w:rsidRPr="005D2F51">
              <w:rPr>
                <w:rFonts w:cs="Calibri Light"/>
                <w:lang w:val="en-GB"/>
              </w:rPr>
              <w:t>Obtain signoff</w:t>
            </w:r>
          </w:p>
        </w:tc>
      </w:tr>
      <w:tr w:rsidR="00662E0D" w:rsidRPr="00F625E3" w14:paraId="0EB0392F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7D2A3825" w14:textId="77777777" w:rsidR="005D2F51" w:rsidRDefault="005D2F51" w:rsidP="005D2F51">
            <w:pPr>
              <w:rPr>
                <w:rFonts w:cs="Calibri Light"/>
                <w:lang w:val="en-GB"/>
              </w:rPr>
            </w:pPr>
            <w:r w:rsidRPr="00D657A5">
              <w:rPr>
                <w:rFonts w:cs="Calibri Light"/>
                <w:lang w:val="en-GB"/>
              </w:rPr>
              <w:t>Following the submission guidelines illustrated below</w:t>
            </w:r>
            <w:r>
              <w:rPr>
                <w:rFonts w:cs="Calibri Light"/>
                <w:lang w:val="en-GB"/>
              </w:rPr>
              <w:t>,</w:t>
            </w:r>
            <w:r w:rsidRPr="00D657A5">
              <w:rPr>
                <w:rFonts w:cs="Calibri Light"/>
                <w:lang w:val="en-GB"/>
              </w:rPr>
              <w:t xml:space="preserve"> submit the completed Task 1</w:t>
            </w:r>
            <w:r>
              <w:rPr>
                <w:rFonts w:cs="Calibri Light"/>
                <w:lang w:val="en-GB"/>
              </w:rPr>
              <w:t>, Task 2</w:t>
            </w:r>
            <w:r w:rsidRPr="00D657A5">
              <w:rPr>
                <w:rFonts w:cs="Calibri Light"/>
                <w:lang w:val="en-GB"/>
              </w:rPr>
              <w:t xml:space="preserve"> and Task </w:t>
            </w:r>
            <w:r>
              <w:rPr>
                <w:rFonts w:cs="Calibri Light"/>
                <w:lang w:val="en-GB"/>
              </w:rPr>
              <w:t>3</w:t>
            </w:r>
            <w:r w:rsidRPr="00D657A5">
              <w:rPr>
                <w:rFonts w:cs="Calibri Light"/>
                <w:lang w:val="en-GB"/>
              </w:rPr>
              <w:t xml:space="preserve"> for marking and sign off.</w:t>
            </w:r>
          </w:p>
          <w:p w14:paraId="57B8E0DF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>An electronic zipped folder containing all documents associated with this assessment task.</w:t>
            </w:r>
            <w:r w:rsidRPr="003A2DD6">
              <w:rPr>
                <w:rFonts w:eastAsia="Times New Roman" w:cs="Calibri Light"/>
              </w:rPr>
              <w:t> </w:t>
            </w:r>
          </w:p>
          <w:tbl>
            <w:tblPr>
              <w:tblW w:w="1022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8785"/>
            </w:tblGrid>
            <w:tr w:rsidR="005D2F51" w:rsidRPr="003A2DD6" w14:paraId="3E26D21A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6A97A78C" w14:textId="77777777" w:rsidR="005D2F51" w:rsidRPr="003A2DD6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 xml:space="preserve">Task 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1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38C36" w14:textId="77777777" w:rsidR="005D2F51" w:rsidRPr="003A2DD6" w:rsidRDefault="005D2F51" w:rsidP="005D2F51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t>1 mark-up document called form.htm, a stylesheet called ‘styles.css’ in a folder called ‘</w:t>
                  </w:r>
                  <w:proofErr w:type="spellStart"/>
                  <w:r>
                    <w:t>css</w:t>
                  </w:r>
                  <w:proofErr w:type="spellEnd"/>
                  <w:r>
                    <w:t>’.</w:t>
                  </w:r>
                </w:p>
              </w:tc>
            </w:tr>
            <w:tr w:rsidR="005D2F51" w:rsidRPr="003A2DD6" w14:paraId="76C326F6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72570B28" w14:textId="77777777" w:rsidR="005D2F51" w:rsidRPr="003A2DD6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Task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 xml:space="preserve"> 2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053E3F6" w14:textId="77777777" w:rsidR="005D2F51" w:rsidRDefault="005D2F51" w:rsidP="005D2F51">
                  <w:pPr>
                    <w:spacing w:after="0" w:line="240" w:lineRule="auto"/>
                    <w:textAlignment w:val="baseline"/>
                  </w:pPr>
                  <w:r>
                    <w:t>1 checklist document.</w:t>
                  </w:r>
                </w:p>
                <w:p w14:paraId="7D5D1387" w14:textId="77777777" w:rsidR="005D2F51" w:rsidRPr="003A2DD6" w:rsidRDefault="005D2F51" w:rsidP="005D2F51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t>1 mark-up page called layout.htm, an image (if you want) in a folder called ‘images’ and a style sheet called styles.css in a folder called ‘</w:t>
                  </w:r>
                  <w:proofErr w:type="spellStart"/>
                  <w:r>
                    <w:t>css</w:t>
                  </w:r>
                  <w:proofErr w:type="spellEnd"/>
                  <w:r>
                    <w:t>’.</w:t>
                  </w:r>
                </w:p>
              </w:tc>
            </w:tr>
            <w:tr w:rsidR="005D2F51" w:rsidRPr="003A2DD6" w14:paraId="75028F41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14:paraId="37BAB490" w14:textId="77777777" w:rsidR="005D2F51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Task 3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0ADC245" w14:textId="77777777" w:rsidR="005D2F51" w:rsidRDefault="005D2F51" w:rsidP="005D2F51">
                  <w:pPr>
                    <w:spacing w:after="0" w:line="240" w:lineRule="auto"/>
                    <w:textAlignment w:val="baseline"/>
                  </w:pPr>
                  <w:r>
                    <w:t>1 document (instruction for updating information in the template created in Task2)</w:t>
                  </w:r>
                </w:p>
              </w:tc>
            </w:tr>
          </w:tbl>
          <w:p w14:paraId="7E3EA7AC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 xml:space="preserve">Submitted to your </w:t>
            </w:r>
            <w:r w:rsidRPr="00D657A5">
              <w:rPr>
                <w:rFonts w:eastAsia="Times New Roman" w:cs="Calibri Light"/>
                <w:color w:val="0000FF"/>
                <w:lang w:val="en-GB"/>
              </w:rPr>
              <w:t>lecturer@cdu.edu.au</w:t>
            </w:r>
            <w:r w:rsidRPr="003A2DD6">
              <w:rPr>
                <w:rFonts w:eastAsia="Times New Roman" w:cs="Calibri Light"/>
              </w:rPr>
              <w:t> </w:t>
            </w:r>
          </w:p>
          <w:p w14:paraId="44B36373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>The submission must be from CDU student email account.</w:t>
            </w:r>
            <w:r w:rsidRPr="003A2DD6">
              <w:rPr>
                <w:rFonts w:eastAsia="Times New Roman" w:cs="Calibri Light"/>
              </w:rPr>
              <w:t> </w:t>
            </w:r>
          </w:p>
          <w:p w14:paraId="52512974" w14:textId="092B09DB" w:rsidR="00662E0D" w:rsidRPr="005F177E" w:rsidRDefault="005D2F51" w:rsidP="005D2F51">
            <w:pPr>
              <w:spacing w:after="0" w:line="240" w:lineRule="auto"/>
              <w:textAlignment w:val="baseline"/>
              <w:rPr>
                <w:b/>
              </w:rPr>
            </w:pPr>
            <w:r w:rsidRPr="003A2DD6">
              <w:rPr>
                <w:rFonts w:eastAsia="Times New Roman" w:cs="Calibri Light"/>
                <w:lang w:val="en-GB"/>
              </w:rPr>
              <w:t>The subject must include student number, course code, unit code, assessment title and the assessor name, for example:</w:t>
            </w:r>
            <w:r w:rsidRPr="003A2DD6">
              <w:rPr>
                <w:rFonts w:eastAsia="Times New Roman" w:cs="Calibri Light"/>
              </w:rPr>
              <w:t> 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 xml:space="preserve">S123456, </w:t>
            </w:r>
            <w:r>
              <w:rPr>
                <w:rFonts w:eastAsia="Times New Roman" w:cs="Calibri Light"/>
                <w:b/>
                <w:bCs/>
                <w:lang w:val="en-GB"/>
              </w:rPr>
              <w:t>ICTWEB452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 xml:space="preserve">, Assessment </w:t>
            </w:r>
            <w:r>
              <w:rPr>
                <w:rFonts w:eastAsia="Times New Roman" w:cs="Calibri Light"/>
                <w:b/>
                <w:bCs/>
                <w:lang w:val="en-GB"/>
              </w:rPr>
              <w:t>2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>, assessor name</w:t>
            </w:r>
            <w:r w:rsidRPr="003A2DD6">
              <w:rPr>
                <w:rFonts w:eastAsia="Times New Roman" w:cs="Calibri Light"/>
              </w:rPr>
              <w:t> </w:t>
            </w:r>
            <w:r w:rsidRPr="005F177E">
              <w:rPr>
                <w:b/>
              </w:rPr>
              <w:t xml:space="preserve"> </w:t>
            </w:r>
          </w:p>
        </w:tc>
      </w:tr>
    </w:tbl>
    <w:p w14:paraId="67D0DEE4" w14:textId="68A631CD" w:rsidR="00985B36" w:rsidRPr="00DB634C" w:rsidRDefault="00985B36" w:rsidP="00C102A5">
      <w:pPr>
        <w:spacing w:after="0"/>
        <w:rPr>
          <w:rFonts w:ascii="Calibri Light" w:hAnsi="Calibri Light" w:cs="Calibri Ligh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42"/>
        <w:gridCol w:w="5055"/>
        <w:gridCol w:w="803"/>
        <w:gridCol w:w="1711"/>
      </w:tblGrid>
      <w:tr w:rsidR="00C102A5" w:rsidRPr="00DB634C" w14:paraId="38FB89F4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823A18" w14:textId="6CC4E6ED" w:rsidR="00C102A5" w:rsidRPr="00DB634C" w:rsidRDefault="00985B36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</w:rPr>
              <w:br w:type="page"/>
            </w:r>
            <w:r w:rsidR="00C102A5" w:rsidRPr="00DB634C">
              <w:rPr>
                <w:rFonts w:ascii="Calibri Light" w:hAnsi="Calibri Light" w:cs="Calibri Light"/>
                <w:b/>
                <w:lang w:val="en-GB"/>
              </w:rPr>
              <w:t>Feedback and overall assessment outcome of the task</w:t>
            </w:r>
          </w:p>
        </w:tc>
      </w:tr>
      <w:tr w:rsidR="00C102A5" w:rsidRPr="00DB634C" w14:paraId="55FA18FE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E82A50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ABFC47" w14:textId="1A271130" w:rsidR="00C102A5" w:rsidRPr="00DB634C" w:rsidRDefault="005D2F51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Satisfactory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C102A5" w:rsidRPr="00DB634C" w14:paraId="0838357C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9DA302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 xml:space="preserve">Enter student feedback here for attempt </w:t>
            </w:r>
          </w:p>
          <w:p w14:paraId="69B42C79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28210162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F0904B5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B88A837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407CFB4B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88382A8" w14:textId="1FE5731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C102A5" w:rsidRPr="00DB634C" w14:paraId="6872193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689057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DB634C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63F96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C102A5" w:rsidRPr="00DB634C" w14:paraId="5E35D411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3DFD89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47790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DBC6D4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7E675BB3" w14:textId="41E7EDFC" w:rsidR="00C102A5" w:rsidRPr="00DB634C" w:rsidRDefault="002A0CCE" w:rsidP="00C102A5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DB634C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tr w:rsidR="00C102A5" w:rsidRPr="00DB634C" w14:paraId="6DCF5C3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157BB2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374E9B" w14:textId="74A90D9C" w:rsidR="00C102A5" w:rsidRPr="00DB634C" w:rsidRDefault="005D2F51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Satisfactory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C102A5" w:rsidRPr="00DB634C" w14:paraId="6607B8A0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15D88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lastRenderedPageBreak/>
              <w:t>Enter student feedback here for attempt</w:t>
            </w:r>
          </w:p>
          <w:p w14:paraId="6D4E441B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20DA8577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7B83423C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5622F6C5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4C7E92E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03E030D" w14:textId="16960844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C102A5" w:rsidRPr="00DB634C" w14:paraId="6E25906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42C717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DB634C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C93FA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C102A5" w:rsidRPr="00DB634C" w14:paraId="1C4CC5E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2163D6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FFC702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826F66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6F83D1A" w14:textId="19EA2853" w:rsidR="00C102A5" w:rsidRPr="00DB634C" w:rsidRDefault="002A0CCE" w:rsidP="00C102A5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DB634C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bookmarkEnd w:id="0"/>
    </w:tbl>
    <w:p w14:paraId="1C5D0125" w14:textId="77777777" w:rsidR="00C102A5" w:rsidRPr="00DB634C" w:rsidRDefault="00C102A5" w:rsidP="00C102A5">
      <w:pPr>
        <w:spacing w:before="360"/>
        <w:rPr>
          <w:rFonts w:ascii="Calibri Light" w:hAnsi="Calibri Light" w:cs="Calibri Light"/>
        </w:rPr>
      </w:pPr>
    </w:p>
    <w:p w14:paraId="24C1F4D4" w14:textId="12578E4D" w:rsidR="00C102A5" w:rsidRPr="00DB634C" w:rsidRDefault="00C102A5" w:rsidP="00C102A5">
      <w:pPr>
        <w:spacing w:after="0" w:line="240" w:lineRule="auto"/>
        <w:rPr>
          <w:rFonts w:ascii="Calibri Light" w:hAnsi="Calibri Light" w:cs="Calibri Light"/>
        </w:rPr>
      </w:pPr>
    </w:p>
    <w:sectPr w:rsidR="00C102A5" w:rsidRPr="00DB634C" w:rsidSect="00BC4197">
      <w:footerReference w:type="default" r:id="rId12"/>
      <w:headerReference w:type="first" r:id="rId13"/>
      <w:footerReference w:type="first" r:id="rId14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50DDF" w14:textId="77777777" w:rsidR="003E58A9" w:rsidRDefault="003E58A9" w:rsidP="00C17877">
      <w:pPr>
        <w:spacing w:after="0" w:line="240" w:lineRule="auto"/>
      </w:pPr>
      <w:r>
        <w:separator/>
      </w:r>
    </w:p>
  </w:endnote>
  <w:endnote w:type="continuationSeparator" w:id="0">
    <w:p w14:paraId="6C602BD0" w14:textId="77777777" w:rsidR="003E58A9" w:rsidRDefault="003E58A9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961C41" w:rsidRPr="00AD1EEA" w14:paraId="479AC88E" w14:textId="77777777" w:rsidTr="00961C41">
      <w:trPr>
        <w:trHeight w:val="401"/>
      </w:trPr>
      <w:tc>
        <w:tcPr>
          <w:tcW w:w="8647" w:type="dxa"/>
          <w:vAlign w:val="center"/>
        </w:tcPr>
        <w:p w14:paraId="3946087D" w14:textId="02D2B694" w:rsidR="00961C41" w:rsidRPr="00AD1EEA" w:rsidRDefault="00961C41" w:rsidP="00961C41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begin"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nstrText xml:space="preserve"> FILENAME   \* MERGEFORMAT </w:instrTex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separate"/>
          </w:r>
          <w:r w:rsidR="0068115D">
            <w:rPr>
              <w:rFonts w:ascii="Calibri Light" w:hAnsi="Calibri Light" w:cs="Calibri Light"/>
              <w:noProof/>
              <w:color w:val="A6A6A6" w:themeColor="background1" w:themeShade="A6"/>
              <w:sz w:val="16"/>
              <w:szCs w:val="16"/>
            </w:rPr>
            <w:t>AT# Project Template v1- November 2018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end"/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23DDDF63" w:rsidR="00961C41" w:rsidRPr="00AD1EEA" w:rsidRDefault="00961C41" w:rsidP="00961C41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6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6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5A571761" w:rsidR="00C90B7D" w:rsidRPr="00011923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011923">
      <w:rPr>
        <w:color w:val="A6A6A6" w:themeColor="background1" w:themeShade="A6"/>
        <w:sz w:val="16"/>
      </w:rPr>
      <w:t>Edu</w:t>
    </w:r>
    <w:r>
      <w:rPr>
        <w:color w:val="A6A6A6" w:themeColor="background1" w:themeShade="A6"/>
        <w:sz w:val="16"/>
      </w:rPr>
      <w:t>cation Strategy November 2018 V1</w:t>
    </w:r>
    <w:r w:rsidRPr="00011923">
      <w:rPr>
        <w:color w:val="A6A6A6" w:themeColor="background1" w:themeShade="A6"/>
        <w:sz w:val="16"/>
      </w:rPr>
      <w:t xml:space="preserve"> TAS Cycle </w:t>
    </w:r>
    <w:r w:rsidR="00C73F15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961C41" w:rsidRPr="00961C41" w14:paraId="1F36860D" w14:textId="77777777" w:rsidTr="00961C41">
      <w:trPr>
        <w:trHeight w:val="418"/>
      </w:trPr>
      <w:tc>
        <w:tcPr>
          <w:tcW w:w="8647" w:type="dxa"/>
          <w:vAlign w:val="center"/>
        </w:tcPr>
        <w:p w14:paraId="0B88D2E1" w14:textId="5ABF510E" w:rsidR="00961C41" w:rsidRPr="00961C41" w:rsidRDefault="00961C41" w:rsidP="009E6C48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AT# Project Template </w:t>
          </w:r>
          <w:r w:rsidR="00E44EFD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1.1</w:t>
          </w:r>
          <w:r w:rsidR="0068115D">
            <w:tab/>
          </w:r>
          <w:r w:rsidR="0068115D">
            <w:tab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begin"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nstrText xml:space="preserve"> FILENAME   \* MERGEFORMAT </w:instrTex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separate"/>
          </w:r>
          <w:r w:rsidR="0068115D">
            <w:rPr>
              <w:rFonts w:ascii="Calibri Light" w:hAnsi="Calibri Light" w:cs="Calibri Light"/>
              <w:noProof/>
              <w:color w:val="A6A6A6" w:themeColor="background1" w:themeShade="A6"/>
              <w:sz w:val="16"/>
              <w:szCs w:val="16"/>
            </w:rPr>
            <w:t>AT# Project Template v1- November 2018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end"/>
          </w:r>
        </w:p>
      </w:tc>
      <w:tc>
        <w:tcPr>
          <w:tcW w:w="1276" w:type="dxa"/>
          <w:vAlign w:val="center"/>
        </w:tcPr>
        <w:sdt>
          <w:sdtP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d w:val="-1817176777"/>
            <w:docPartObj>
              <w:docPartGallery w:val="Page Numbers (Top of Page)"/>
              <w:docPartUnique/>
            </w:docPartObj>
          </w:sdtPr>
          <w:sdtEndPr/>
          <w:sdtContent>
            <w:p w14:paraId="1B0EBB5C" w14:textId="11DB76B1" w:rsidR="00961C41" w:rsidRPr="00961C41" w:rsidRDefault="00961C41" w:rsidP="00961C41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</w:pPr>
              <w:r w:rsidRPr="00961C41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  <w:t xml:space="preserve">Page 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begin"/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instrText xml:space="preserve"> PAGE </w:instrTex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6"/>
                </w:rPr>
                <w:t>1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end"/>
              </w:r>
              <w:r w:rsidRPr="00961C41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  <w:t xml:space="preserve"> of 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begin"/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instrText xml:space="preserve"> NUMPAGES  </w:instrTex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6"/>
                </w:rPr>
                <w:t>6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74556CA9" w14:textId="0BD50923" w:rsidR="00475021" w:rsidRPr="00011923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011923">
      <w:rPr>
        <w:color w:val="A6A6A6" w:themeColor="background1" w:themeShade="A6"/>
        <w:sz w:val="16"/>
      </w:rPr>
      <w:t>Edu</w:t>
    </w:r>
    <w:r>
      <w:rPr>
        <w:color w:val="A6A6A6" w:themeColor="background1" w:themeShade="A6"/>
        <w:sz w:val="16"/>
      </w:rPr>
      <w:t>cation Strategy November 2018 V1</w:t>
    </w:r>
    <w:r w:rsidRPr="00011923">
      <w:rPr>
        <w:color w:val="A6A6A6" w:themeColor="background1" w:themeShade="A6"/>
        <w:sz w:val="16"/>
      </w:rPr>
      <w:t xml:space="preserve"> TAS Cycle </w:t>
    </w:r>
    <w:r w:rsidR="00C73F15">
      <w:rPr>
        <w:color w:val="A6A6A6" w:themeColor="background1" w:themeShade="A6"/>
        <w:sz w:val="16"/>
      </w:rPr>
      <w:t>Design</w:t>
    </w:r>
  </w:p>
  <w:p w14:paraId="518C52F9" w14:textId="6D8A6684" w:rsidR="00283F95" w:rsidRDefault="00283F95" w:rsidP="0068115D">
    <w:pPr>
      <w:pStyle w:val="Footer"/>
      <w:tabs>
        <w:tab w:val="clear" w:pos="4513"/>
        <w:tab w:val="clear" w:pos="9026"/>
        <w:tab w:val="left" w:pos="28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BE9F7" w14:textId="77777777" w:rsidR="003E58A9" w:rsidRDefault="003E58A9" w:rsidP="00C17877">
      <w:pPr>
        <w:spacing w:after="0" w:line="240" w:lineRule="auto"/>
      </w:pPr>
      <w:r>
        <w:separator/>
      </w:r>
    </w:p>
  </w:footnote>
  <w:footnote w:type="continuationSeparator" w:id="0">
    <w:p w14:paraId="2B6147DF" w14:textId="77777777" w:rsidR="003E58A9" w:rsidRDefault="003E58A9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182"/>
      <w:gridCol w:w="7225"/>
    </w:tblGrid>
    <w:tr w:rsidR="00B37C02" w14:paraId="6AFD5665" w14:textId="6190F978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2" w:name="_Hlk528758815"/>
          <w:r>
            <w:rPr>
              <w:noProof/>
              <w:sz w:val="20"/>
              <w:szCs w:val="20"/>
              <w:lang w:val="en-US"/>
            </w:rPr>
            <w:drawing>
              <wp:inline distT="0" distB="0" distL="0" distR="0" wp14:anchorId="60932571" wp14:editId="09FDFE66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01FD4756" w:rsidR="00B37C02" w:rsidRDefault="00395E9F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FC3567">
            <w:rPr>
              <w:rFonts w:ascii="Calibri Light" w:hAnsi="Calibri Light" w:cs="Arial"/>
              <w:b/>
              <w:color w:val="000000"/>
              <w:sz w:val="40"/>
            </w:rPr>
            <w:t>2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C102A5">
            <w:rPr>
              <w:rFonts w:ascii="Calibri Light" w:hAnsi="Calibri Light" w:cs="Arial"/>
              <w:b/>
              <w:color w:val="000000"/>
              <w:sz w:val="40"/>
            </w:rPr>
            <w:t>P</w:t>
          </w:r>
          <w:r w:rsidR="00985B36">
            <w:rPr>
              <w:rFonts w:ascii="Calibri Light" w:hAnsi="Calibri Light" w:cs="Arial"/>
              <w:b/>
              <w:color w:val="000000"/>
              <w:sz w:val="40"/>
            </w:rPr>
            <w:t>roject</w:t>
          </w:r>
        </w:p>
      </w:tc>
    </w:tr>
    <w:tr w:rsidR="00B37C02" w14:paraId="70A40CFC" w14:textId="0DDB343D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72CA00D" w14:textId="6862E45C" w:rsidR="00FC3567" w:rsidRDefault="00FC3567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</w:pPr>
          <w:r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 xml:space="preserve">ICTWEB452 – Create a </w:t>
          </w:r>
          <w:proofErr w:type="spellStart"/>
          <w:r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Markup</w:t>
          </w:r>
          <w:proofErr w:type="spellEnd"/>
          <w:r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 xml:space="preserve"> Language Document</w:t>
          </w:r>
        </w:p>
        <w:p w14:paraId="7D66ED21" w14:textId="3D18EE6D" w:rsidR="00B37C02" w:rsidRDefault="00B37C02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</w:p>
      </w:tc>
    </w:tr>
    <w:bookmarkEnd w:id="2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43263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221AD"/>
    <w:multiLevelType w:val="hybridMultilevel"/>
    <w:tmpl w:val="43C8AC3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E67FFB"/>
    <w:multiLevelType w:val="hybridMultilevel"/>
    <w:tmpl w:val="09D20ED8"/>
    <w:lvl w:ilvl="0" w:tplc="BBECD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603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16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882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C45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1AB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D6F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5C1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F4B1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E2237"/>
    <w:multiLevelType w:val="hybridMultilevel"/>
    <w:tmpl w:val="A1E67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10F1F"/>
    <w:multiLevelType w:val="multilevel"/>
    <w:tmpl w:val="77487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4C10E8"/>
    <w:multiLevelType w:val="multilevel"/>
    <w:tmpl w:val="ADE011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3A429F"/>
    <w:multiLevelType w:val="hybridMultilevel"/>
    <w:tmpl w:val="D8A60960"/>
    <w:lvl w:ilvl="0" w:tplc="0C6037B0">
      <w:start w:val="3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D1012"/>
    <w:multiLevelType w:val="multilevel"/>
    <w:tmpl w:val="48EE39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B92037"/>
    <w:multiLevelType w:val="multilevel"/>
    <w:tmpl w:val="132CD2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9E621F"/>
    <w:multiLevelType w:val="multilevel"/>
    <w:tmpl w:val="1E96B4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437C76"/>
    <w:multiLevelType w:val="hybridMultilevel"/>
    <w:tmpl w:val="3A30C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34D05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3C3B93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F077E2"/>
    <w:multiLevelType w:val="hybridMultilevel"/>
    <w:tmpl w:val="F8987AE0"/>
    <w:lvl w:ilvl="0" w:tplc="1FD0F516">
      <w:start w:val="1"/>
      <w:numFmt w:val="bullet"/>
      <w:lvlText w:val="-"/>
      <w:lvlJc w:val="left"/>
      <w:pPr>
        <w:ind w:left="405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23D13B11"/>
    <w:multiLevelType w:val="hybridMultilevel"/>
    <w:tmpl w:val="9174B6F6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312507"/>
    <w:multiLevelType w:val="hybridMultilevel"/>
    <w:tmpl w:val="A32A0A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A63F54"/>
    <w:multiLevelType w:val="hybridMultilevel"/>
    <w:tmpl w:val="A32A0A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0E4140"/>
    <w:multiLevelType w:val="hybridMultilevel"/>
    <w:tmpl w:val="5C6891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5A06C1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8F0187"/>
    <w:multiLevelType w:val="hybridMultilevel"/>
    <w:tmpl w:val="6D663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5562B"/>
    <w:multiLevelType w:val="hybridMultilevel"/>
    <w:tmpl w:val="078CF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390A3C"/>
    <w:multiLevelType w:val="hybridMultilevel"/>
    <w:tmpl w:val="836C4500"/>
    <w:lvl w:ilvl="0" w:tplc="0C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2" w15:restartNumberingAfterBreak="0">
    <w:nsid w:val="35912AD6"/>
    <w:multiLevelType w:val="hybridMultilevel"/>
    <w:tmpl w:val="023C09D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C90635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E40E1E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F57FBC"/>
    <w:multiLevelType w:val="hybridMultilevel"/>
    <w:tmpl w:val="21CC0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D10F1B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FD414B"/>
    <w:multiLevelType w:val="multilevel"/>
    <w:tmpl w:val="17B494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3130B2"/>
    <w:multiLevelType w:val="hybridMultilevel"/>
    <w:tmpl w:val="AC5A8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2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437A36"/>
    <w:multiLevelType w:val="hybridMultilevel"/>
    <w:tmpl w:val="AC3E4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447A3C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953138C"/>
    <w:multiLevelType w:val="hybridMultilevel"/>
    <w:tmpl w:val="2FBCC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F62D59"/>
    <w:multiLevelType w:val="hybridMultilevel"/>
    <w:tmpl w:val="00261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0631E3"/>
    <w:multiLevelType w:val="hybridMultilevel"/>
    <w:tmpl w:val="2FBCC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C42330"/>
    <w:multiLevelType w:val="multilevel"/>
    <w:tmpl w:val="428C79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825321"/>
    <w:multiLevelType w:val="multilevel"/>
    <w:tmpl w:val="CDA026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5534019"/>
    <w:multiLevelType w:val="hybridMultilevel"/>
    <w:tmpl w:val="C4A81C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46DB6"/>
    <w:multiLevelType w:val="multilevel"/>
    <w:tmpl w:val="5EB835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877A43"/>
    <w:multiLevelType w:val="hybridMultilevel"/>
    <w:tmpl w:val="691A8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3"/>
  </w:num>
  <w:num w:numId="3">
    <w:abstractNumId w:val="30"/>
  </w:num>
  <w:num w:numId="4">
    <w:abstractNumId w:val="31"/>
  </w:num>
  <w:num w:numId="5">
    <w:abstractNumId w:val="32"/>
  </w:num>
  <w:num w:numId="6">
    <w:abstractNumId w:val="38"/>
  </w:num>
  <w:num w:numId="7">
    <w:abstractNumId w:val="21"/>
  </w:num>
  <w:num w:numId="8">
    <w:abstractNumId w:val="2"/>
  </w:num>
  <w:num w:numId="9">
    <w:abstractNumId w:val="33"/>
  </w:num>
  <w:num w:numId="10">
    <w:abstractNumId w:val="22"/>
  </w:num>
  <w:num w:numId="11">
    <w:abstractNumId w:val="29"/>
  </w:num>
  <w:num w:numId="12">
    <w:abstractNumId w:val="3"/>
  </w:num>
  <w:num w:numId="13">
    <w:abstractNumId w:val="26"/>
  </w:num>
  <w:num w:numId="14">
    <w:abstractNumId w:val="45"/>
  </w:num>
  <w:num w:numId="15">
    <w:abstractNumId w:val="10"/>
  </w:num>
  <w:num w:numId="16">
    <w:abstractNumId w:val="37"/>
  </w:num>
  <w:num w:numId="17">
    <w:abstractNumId w:val="19"/>
  </w:num>
  <w:num w:numId="18">
    <w:abstractNumId w:val="39"/>
  </w:num>
  <w:num w:numId="19">
    <w:abstractNumId w:val="35"/>
  </w:num>
  <w:num w:numId="20">
    <w:abstractNumId w:val="41"/>
  </w:num>
  <w:num w:numId="21">
    <w:abstractNumId w:val="44"/>
  </w:num>
  <w:num w:numId="22">
    <w:abstractNumId w:val="7"/>
  </w:num>
  <w:num w:numId="23">
    <w:abstractNumId w:val="5"/>
  </w:num>
  <w:num w:numId="24">
    <w:abstractNumId w:val="9"/>
  </w:num>
  <w:num w:numId="25">
    <w:abstractNumId w:val="8"/>
  </w:num>
  <w:num w:numId="26">
    <w:abstractNumId w:val="12"/>
  </w:num>
  <w:num w:numId="27">
    <w:abstractNumId w:val="27"/>
  </w:num>
  <w:num w:numId="28">
    <w:abstractNumId w:val="25"/>
  </w:num>
  <w:num w:numId="29">
    <w:abstractNumId w:val="24"/>
  </w:num>
  <w:num w:numId="30">
    <w:abstractNumId w:val="11"/>
  </w:num>
  <w:num w:numId="31">
    <w:abstractNumId w:val="18"/>
  </w:num>
  <w:num w:numId="32">
    <w:abstractNumId w:val="0"/>
  </w:num>
  <w:num w:numId="33">
    <w:abstractNumId w:val="34"/>
  </w:num>
  <w:num w:numId="34">
    <w:abstractNumId w:val="20"/>
  </w:num>
  <w:num w:numId="35">
    <w:abstractNumId w:val="17"/>
  </w:num>
  <w:num w:numId="36">
    <w:abstractNumId w:val="13"/>
  </w:num>
  <w:num w:numId="37">
    <w:abstractNumId w:val="4"/>
  </w:num>
  <w:num w:numId="38">
    <w:abstractNumId w:val="28"/>
  </w:num>
  <w:num w:numId="39">
    <w:abstractNumId w:val="40"/>
  </w:num>
  <w:num w:numId="40">
    <w:abstractNumId w:val="6"/>
  </w:num>
  <w:num w:numId="41">
    <w:abstractNumId w:val="36"/>
  </w:num>
  <w:num w:numId="42">
    <w:abstractNumId w:val="14"/>
  </w:num>
  <w:num w:numId="43">
    <w:abstractNumId w:val="1"/>
  </w:num>
  <w:num w:numId="44">
    <w:abstractNumId w:val="16"/>
  </w:num>
  <w:num w:numId="45">
    <w:abstractNumId w:val="15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NKwFAJms5RItAAAA"/>
  </w:docVars>
  <w:rsids>
    <w:rsidRoot w:val="00C1524F"/>
    <w:rsid w:val="00006224"/>
    <w:rsid w:val="0006658B"/>
    <w:rsid w:val="00081E41"/>
    <w:rsid w:val="00136A05"/>
    <w:rsid w:val="00142856"/>
    <w:rsid w:val="001531D4"/>
    <w:rsid w:val="00194658"/>
    <w:rsid w:val="00194860"/>
    <w:rsid w:val="001D2AEC"/>
    <w:rsid w:val="001D5126"/>
    <w:rsid w:val="001E51F0"/>
    <w:rsid w:val="00283F95"/>
    <w:rsid w:val="002A0CCE"/>
    <w:rsid w:val="002B13DD"/>
    <w:rsid w:val="002F7719"/>
    <w:rsid w:val="00302042"/>
    <w:rsid w:val="003520E2"/>
    <w:rsid w:val="003622E2"/>
    <w:rsid w:val="00395E9F"/>
    <w:rsid w:val="003D022A"/>
    <w:rsid w:val="003E3BDA"/>
    <w:rsid w:val="003E58A9"/>
    <w:rsid w:val="0041164E"/>
    <w:rsid w:val="00464FB5"/>
    <w:rsid w:val="00475021"/>
    <w:rsid w:val="00482EE0"/>
    <w:rsid w:val="00485D16"/>
    <w:rsid w:val="004935A4"/>
    <w:rsid w:val="004B3B36"/>
    <w:rsid w:val="004D1F65"/>
    <w:rsid w:val="004E14E1"/>
    <w:rsid w:val="00513216"/>
    <w:rsid w:val="00591A05"/>
    <w:rsid w:val="005D2F51"/>
    <w:rsid w:val="005D4F82"/>
    <w:rsid w:val="005E5532"/>
    <w:rsid w:val="0060777E"/>
    <w:rsid w:val="0062282A"/>
    <w:rsid w:val="00651AF4"/>
    <w:rsid w:val="00662E0D"/>
    <w:rsid w:val="0068115D"/>
    <w:rsid w:val="00694287"/>
    <w:rsid w:val="00697B0C"/>
    <w:rsid w:val="006D77E4"/>
    <w:rsid w:val="00785FAE"/>
    <w:rsid w:val="007A4655"/>
    <w:rsid w:val="007D7A50"/>
    <w:rsid w:val="0081769E"/>
    <w:rsid w:val="008374AE"/>
    <w:rsid w:val="00840407"/>
    <w:rsid w:val="0084650F"/>
    <w:rsid w:val="0085730E"/>
    <w:rsid w:val="008A1FBD"/>
    <w:rsid w:val="008C24F5"/>
    <w:rsid w:val="008C3A98"/>
    <w:rsid w:val="008D4D51"/>
    <w:rsid w:val="008E174D"/>
    <w:rsid w:val="00905DE4"/>
    <w:rsid w:val="009334B3"/>
    <w:rsid w:val="00955DDD"/>
    <w:rsid w:val="00961C41"/>
    <w:rsid w:val="00972381"/>
    <w:rsid w:val="00985B36"/>
    <w:rsid w:val="009C45B4"/>
    <w:rsid w:val="009C4F40"/>
    <w:rsid w:val="009D51AD"/>
    <w:rsid w:val="009E6C48"/>
    <w:rsid w:val="00A359B3"/>
    <w:rsid w:val="00A625ED"/>
    <w:rsid w:val="00AB1F33"/>
    <w:rsid w:val="00B14924"/>
    <w:rsid w:val="00B37C02"/>
    <w:rsid w:val="00B516DE"/>
    <w:rsid w:val="00B517C9"/>
    <w:rsid w:val="00BA516B"/>
    <w:rsid w:val="00BC2678"/>
    <w:rsid w:val="00BC4197"/>
    <w:rsid w:val="00BF2740"/>
    <w:rsid w:val="00BF60F9"/>
    <w:rsid w:val="00C050AB"/>
    <w:rsid w:val="00C102A5"/>
    <w:rsid w:val="00C12FAC"/>
    <w:rsid w:val="00C1524F"/>
    <w:rsid w:val="00C17877"/>
    <w:rsid w:val="00C57458"/>
    <w:rsid w:val="00C73F15"/>
    <w:rsid w:val="00C76EC7"/>
    <w:rsid w:val="00C90B7D"/>
    <w:rsid w:val="00C93EF5"/>
    <w:rsid w:val="00CA1170"/>
    <w:rsid w:val="00CF4455"/>
    <w:rsid w:val="00D872B5"/>
    <w:rsid w:val="00DB634C"/>
    <w:rsid w:val="00E17545"/>
    <w:rsid w:val="00E23B76"/>
    <w:rsid w:val="00E44EFD"/>
    <w:rsid w:val="00E97A8A"/>
    <w:rsid w:val="00EB49DB"/>
    <w:rsid w:val="00EE2BB5"/>
    <w:rsid w:val="00F104F1"/>
    <w:rsid w:val="00F12263"/>
    <w:rsid w:val="00F17BFA"/>
    <w:rsid w:val="00F3117F"/>
    <w:rsid w:val="00F37C4E"/>
    <w:rsid w:val="00F74860"/>
    <w:rsid w:val="00F822A9"/>
    <w:rsid w:val="00FB09B5"/>
    <w:rsid w:val="00FC217E"/>
    <w:rsid w:val="00FC3567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F7D1B9D"/>
  <w15:docId w15:val="{7DDC8D91-79A6-450A-B355-0A07AC18F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62E0D"/>
    <w:pPr>
      <w:keepNext/>
      <w:spacing w:before="240" w:after="60" w:line="240" w:lineRule="auto"/>
      <w:outlineLvl w:val="0"/>
    </w:pPr>
    <w:rPr>
      <w:rFonts w:ascii="Calibri Light" w:eastAsia="Times New Roman" w:hAnsi="Calibri Light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aliases w:val="UB 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Single bullet style,Bullets,Table numbering,Questions and numbered lists,Bullets L1,Bulleted list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aliases w:val="List Paragraph1 Char,Single bullet style Char,Bullets Char,Table numbering Char,Questions and numbered lists Char,Bullets L1 Char,Bulleted list Char"/>
    <w:link w:val="ListParagraph"/>
    <w:uiPriority w:val="34"/>
    <w:locked/>
    <w:rsid w:val="00395E9F"/>
  </w:style>
  <w:style w:type="character" w:customStyle="1" w:styleId="Heading1Char">
    <w:name w:val="Heading 1 Char"/>
    <w:basedOn w:val="DefaultParagraphFont"/>
    <w:link w:val="Heading1"/>
    <w:rsid w:val="00662E0D"/>
    <w:rPr>
      <w:rFonts w:ascii="Calibri Light" w:eastAsia="Times New Roman" w:hAnsi="Calibri Light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rsid w:val="00662E0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62E0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662E0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-1">
    <w:name w:val="table_bullet-1"/>
    <w:basedOn w:val="Normal"/>
    <w:qFormat/>
    <w:rsid w:val="00662E0D"/>
    <w:pPr>
      <w:numPr>
        <w:numId w:val="16"/>
      </w:numPr>
      <w:tabs>
        <w:tab w:val="num" w:pos="720"/>
      </w:tabs>
      <w:suppressAutoHyphens/>
      <w:autoSpaceDE w:val="0"/>
      <w:autoSpaceDN w:val="0"/>
      <w:adjustRightInd w:val="0"/>
      <w:spacing w:before="120" w:after="60" w:line="264" w:lineRule="auto"/>
      <w:ind w:left="357" w:hanging="357"/>
      <w:textAlignment w:val="center"/>
    </w:pPr>
    <w:rPr>
      <w:rFonts w:ascii="Arial" w:hAnsi="Arial"/>
      <w:sz w:val="18"/>
      <w:szCs w:val="18"/>
    </w:rPr>
  </w:style>
  <w:style w:type="table" w:customStyle="1" w:styleId="UBTableGrid1">
    <w:name w:val="UB Table Grid1"/>
    <w:basedOn w:val="TableNormal"/>
    <w:next w:val="TableGrid"/>
    <w:uiPriority w:val="3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3">
    <w:name w:val="UB Table Grid3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4">
    <w:name w:val="UB Table Grid4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2">
    <w:name w:val="UB Table Grid2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662E0D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Light">
    <w:name w:val="Grid Table Light"/>
    <w:basedOn w:val="TableNormal"/>
    <w:uiPriority w:val="40"/>
    <w:rsid w:val="00662E0D"/>
    <w:pPr>
      <w:spacing w:after="0" w:line="240" w:lineRule="auto"/>
    </w:pPr>
    <w:rPr>
      <w:rFonts w:eastAsiaTheme="minorEastAsia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2E0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62E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E0D"/>
    <w:pPr>
      <w:spacing w:before="120" w:after="120" w:line="240" w:lineRule="auto"/>
      <w:jc w:val="both"/>
    </w:pPr>
    <w:rPr>
      <w:rFonts w:ascii="Calibri Light" w:eastAsiaTheme="minorEastAsia" w:hAnsi="Calibri Light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E0D"/>
    <w:rPr>
      <w:rFonts w:ascii="Calibri Light" w:eastAsiaTheme="minorEastAsia" w:hAnsi="Calibri Light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E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E0D"/>
    <w:rPr>
      <w:rFonts w:ascii="Calibri Light" w:eastAsiaTheme="minorEastAsia" w:hAnsi="Calibri Light"/>
      <w:b/>
      <w:bCs/>
      <w:sz w:val="20"/>
      <w:szCs w:val="20"/>
      <w:lang w:eastAsia="en-AU"/>
    </w:rPr>
  </w:style>
  <w:style w:type="paragraph" w:customStyle="1" w:styleId="paragraph">
    <w:name w:val="paragraph"/>
    <w:basedOn w:val="Normal"/>
    <w:rsid w:val="00662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662E0D"/>
  </w:style>
  <w:style w:type="character" w:customStyle="1" w:styleId="eop">
    <w:name w:val="eop"/>
    <w:basedOn w:val="DefaultParagraphFont"/>
    <w:rsid w:val="00662E0D"/>
  </w:style>
  <w:style w:type="paragraph" w:styleId="NoSpacing">
    <w:name w:val="No Spacing"/>
    <w:link w:val="NoSpacingChar"/>
    <w:uiPriority w:val="1"/>
    <w:qFormat/>
    <w:rsid w:val="00662E0D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62E0D"/>
    <w:rPr>
      <w:rFonts w:ascii="Calibri Light" w:eastAsiaTheme="minorEastAsia" w:hAnsi="Calibri Light"/>
      <w:lang w:eastAsia="en-AU"/>
    </w:rPr>
  </w:style>
  <w:style w:type="character" w:customStyle="1" w:styleId="element-invisible">
    <w:name w:val="element-invisible"/>
    <w:basedOn w:val="DefaultParagraphFont"/>
    <w:rsid w:val="00662E0D"/>
  </w:style>
  <w:style w:type="paragraph" w:customStyle="1" w:styleId="western">
    <w:name w:val="western"/>
    <w:basedOn w:val="Normal"/>
    <w:rsid w:val="00662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662E0D"/>
    <w:rPr>
      <w:b/>
      <w:bCs/>
    </w:rPr>
  </w:style>
  <w:style w:type="character" w:styleId="Emphasis">
    <w:name w:val="Emphasis"/>
    <w:basedOn w:val="DefaultParagraphFont"/>
    <w:uiPriority w:val="20"/>
    <w:qFormat/>
    <w:rsid w:val="00662E0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220B6A412AC4FBEB47E30BD38D7E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792C3-B5AC-47CA-B765-9418A78DBD97}"/>
      </w:docPartPr>
      <w:docPartBody>
        <w:p w:rsidR="0060259E" w:rsidRDefault="00427E58" w:rsidP="00427E58">
          <w:pPr>
            <w:pStyle w:val="0220B6A412AC4FBEB47E30BD38D7EBF9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78742D8EB34C269F7258A4C4FC5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A6703-E32A-4B75-8BD7-AEE62CDB1CD6}"/>
      </w:docPartPr>
      <w:docPartBody>
        <w:p w:rsidR="0060259E" w:rsidRDefault="00427E58" w:rsidP="00427E58">
          <w:pPr>
            <w:pStyle w:val="B178742D8EB34C269F7258A4C4FC5DE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1B6B6C31E49168F22583CF0FBC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4CEB-17CD-4E4C-AEB8-C184D53ACD28}"/>
      </w:docPartPr>
      <w:docPartBody>
        <w:p w:rsidR="0060259E" w:rsidRDefault="00427E58" w:rsidP="00427E58">
          <w:pPr>
            <w:pStyle w:val="B0C1B6B6C31E49168F22583CF0FBC52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0DCA8A8CA24508AAF25B6AFADFF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EA09-2A87-4E2D-A3D6-DD58E08CB9B2}"/>
      </w:docPartPr>
      <w:docPartBody>
        <w:p w:rsidR="0060259E" w:rsidRDefault="00427E58" w:rsidP="00427E58">
          <w:pPr>
            <w:pStyle w:val="0B0DCA8A8CA24508AAF25B6AFADFF0CB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1B94110424C39AE339CBB1C55C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64180-5FEC-4D27-950B-CE4641145967}"/>
      </w:docPartPr>
      <w:docPartBody>
        <w:p w:rsidR="0060259E" w:rsidRDefault="00427E58" w:rsidP="00427E58">
          <w:pPr>
            <w:pStyle w:val="0551B94110424C39AE339CBB1C55CC2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DDD12A263476D9451B76216A9A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63613-242B-4DC9-91E6-CDAAC3F4F96F}"/>
      </w:docPartPr>
      <w:docPartBody>
        <w:p w:rsidR="0060259E" w:rsidRDefault="00427E58" w:rsidP="00427E58">
          <w:pPr>
            <w:pStyle w:val="523DDD12A263476D9451B76216A9A3B9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7E58"/>
    <w:rsid w:val="00427E58"/>
    <w:rsid w:val="0060259E"/>
    <w:rsid w:val="007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27E58"/>
    <w:rPr>
      <w:color w:val="808080"/>
    </w:rPr>
  </w:style>
  <w:style w:type="paragraph" w:customStyle="1" w:styleId="0220B6A412AC4FBEB47E30BD38D7EBF9">
    <w:name w:val="0220B6A412AC4FBEB47E30BD38D7EBF9"/>
    <w:rsid w:val="00427E58"/>
  </w:style>
  <w:style w:type="paragraph" w:customStyle="1" w:styleId="B178742D8EB34C269F7258A4C4FC5DE0">
    <w:name w:val="B178742D8EB34C269F7258A4C4FC5DE0"/>
    <w:rsid w:val="00427E58"/>
  </w:style>
  <w:style w:type="paragraph" w:customStyle="1" w:styleId="B0C1B6B6C31E49168F22583CF0FBC524">
    <w:name w:val="B0C1B6B6C31E49168F22583CF0FBC524"/>
    <w:rsid w:val="00427E58"/>
  </w:style>
  <w:style w:type="paragraph" w:customStyle="1" w:styleId="0B0DCA8A8CA24508AAF25B6AFADFF0CB">
    <w:name w:val="0B0DCA8A8CA24508AAF25B6AFADFF0CB"/>
    <w:rsid w:val="00427E58"/>
  </w:style>
  <w:style w:type="paragraph" w:customStyle="1" w:styleId="0551B94110424C39AE339CBB1C55CC26">
    <w:name w:val="0551B94110424C39AE339CBB1C55CC26"/>
    <w:rsid w:val="00427E58"/>
  </w:style>
  <w:style w:type="paragraph" w:customStyle="1" w:styleId="523DDD12A263476D9451B76216A9A3B9">
    <w:name w:val="523DDD12A263476D9451B76216A9A3B9"/>
    <w:rsid w:val="00427E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8C24B77D4F9F43AC9ECE937952E264" ma:contentTypeVersion="11" ma:contentTypeDescription="Create a new document." ma:contentTypeScope="" ma:versionID="92aac8dc634ec148673f7f7510a7ad78">
  <xsd:schema xmlns:xsd="http://www.w3.org/2001/XMLSchema" xmlns:xs="http://www.w3.org/2001/XMLSchema" xmlns:p="http://schemas.microsoft.com/office/2006/metadata/properties" xmlns:ns3="e89b3243-086c-44e8-b8c3-f5fc06a8f17d" targetNamespace="http://schemas.microsoft.com/office/2006/metadata/properties" ma:root="true" ma:fieldsID="fc14c46b2a2c1d7b9defa2abb8b8e2da" ns3:_="">
    <xsd:import namespace="e89b3243-086c-44e8-b8c3-f5fc06a8f1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b3243-086c-44e8-b8c3-f5fc06a8f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22BF89-6771-4A48-AE53-E73B894FD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b3243-086c-44e8-b8c3-f5fc06a8f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879D5E-A462-4EB4-8A41-5D48009BD4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F7F83F-CCCB-4E94-9BC5-F44A95263319}">
  <ds:schemaRefs>
    <ds:schemaRef ds:uri="http://purl.org/dc/dcmitype/"/>
    <ds:schemaRef ds:uri="e89b3243-086c-44e8-b8c3-f5fc06a8f17d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Stanislav Gritsienko</cp:lastModifiedBy>
  <cp:revision>5</cp:revision>
  <cp:lastPrinted>2018-07-24T03:16:00Z</cp:lastPrinted>
  <dcterms:created xsi:type="dcterms:W3CDTF">2022-01-20T23:34:00Z</dcterms:created>
  <dcterms:modified xsi:type="dcterms:W3CDTF">2022-02-0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C24B77D4F9F43AC9ECE937952E264</vt:lpwstr>
  </property>
</Properties>
</file>